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A83" w:rsidRDefault="00AA1A0F" w:rsidP="000C171D">
      <w:r>
        <w:t>&lt;</w:t>
      </w:r>
      <w:proofErr w:type="spellStart"/>
      <w:r>
        <w:t>sst</w:t>
      </w:r>
      <w:proofErr w:type="spellEnd"/>
      <w:r>
        <w:t xml:space="preserve">&gt; -&gt; </w:t>
      </w:r>
    </w:p>
    <w:p w:rsidR="000C171D" w:rsidRDefault="000C171D"/>
    <w:p w:rsidR="000C171D" w:rsidRPr="0088173A" w:rsidRDefault="002D7FE0">
      <w:pPr>
        <w:rPr>
          <w:u w:val="single"/>
        </w:rPr>
      </w:pPr>
      <w:r>
        <w:rPr>
          <w:u w:val="single"/>
        </w:rPr>
        <w:t>IF-</w:t>
      </w:r>
      <w:r w:rsidR="0088173A" w:rsidRPr="0088173A">
        <w:rPr>
          <w:u w:val="single"/>
        </w:rPr>
        <w:t>ELSE CFG:</w:t>
      </w:r>
    </w:p>
    <w:p w:rsidR="00AA1A0F" w:rsidRDefault="007604F8">
      <w:r>
        <w:t>//</w:t>
      </w:r>
      <w:r w:rsidR="00AA1A0F">
        <w:t>&lt;</w:t>
      </w:r>
      <w:r w:rsidR="00443C6C">
        <w:t>IF</w:t>
      </w:r>
      <w:r w:rsidR="00AA1A0F">
        <w:t>&gt; -&gt;</w:t>
      </w:r>
      <w:r w:rsidR="004A3442">
        <w:t xml:space="preserve"> if</w:t>
      </w:r>
      <w:r w:rsidR="0088173A">
        <w:t>(&lt;</w:t>
      </w:r>
      <w:proofErr w:type="spellStart"/>
      <w:r w:rsidR="0088173A">
        <w:t>exp</w:t>
      </w:r>
      <w:proofErr w:type="spellEnd"/>
      <w:proofErr w:type="gramStart"/>
      <w:r w:rsidR="004A3442">
        <w:t>&gt;)</w:t>
      </w:r>
      <w:r w:rsidR="0088173A">
        <w:t>&lt;</w:t>
      </w:r>
      <w:proofErr w:type="gramEnd"/>
      <w:r>
        <w:t>body</w:t>
      </w:r>
      <w:r w:rsidR="00443C6C">
        <w:t xml:space="preserve">&gt; </w:t>
      </w:r>
    </w:p>
    <w:p w:rsid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t xml:space="preserve">&lt;IF_ELSE &gt; </w:t>
      </w: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-&gt; if(expr) &lt;body&gt; &lt;OELSE&gt;</w:t>
      </w:r>
    </w:p>
    <w:p w:rsidR="007604F8" w:rsidRP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OELSE-&gt; else &lt;body&gt; | null</w:t>
      </w:r>
    </w:p>
    <w:p w:rsidR="007604F8" w:rsidRDefault="007604F8">
      <w:pPr>
        <w:rPr>
          <w:u w:val="single"/>
        </w:rPr>
      </w:pPr>
    </w:p>
    <w:p w:rsidR="00947777" w:rsidRPr="00947777" w:rsidRDefault="00947777">
      <w:pPr>
        <w:rPr>
          <w:u w:val="single"/>
        </w:rPr>
      </w:pPr>
      <w:r w:rsidRPr="00947777">
        <w:rPr>
          <w:u w:val="single"/>
        </w:rPr>
        <w:t>SWITCH</w:t>
      </w:r>
      <w:r w:rsidR="002D7FE0">
        <w:rPr>
          <w:u w:val="single"/>
        </w:rPr>
        <w:t>-CASE</w:t>
      </w:r>
      <w:r w:rsidRPr="00947777">
        <w:rPr>
          <w:u w:val="single"/>
        </w:rPr>
        <w:t xml:space="preserve"> STATEMENT:</w:t>
      </w:r>
    </w:p>
    <w:p w:rsidR="00947777" w:rsidRDefault="00947777" w:rsidP="00947777">
      <w:r>
        <w:t>&lt;</w:t>
      </w:r>
      <w:r w:rsidR="00B76E70">
        <w:t>SHIFT</w:t>
      </w:r>
      <w:r>
        <w:t>&gt; -&gt;</w:t>
      </w:r>
      <w:r>
        <w:t xml:space="preserve"> shift(&lt;</w:t>
      </w:r>
      <w:proofErr w:type="spellStart"/>
      <w:r>
        <w:t>exp</w:t>
      </w:r>
      <w:proofErr w:type="spellEnd"/>
      <w:r w:rsidR="00B76E70">
        <w:t>&gt;) {&lt;STATE&gt;}</w:t>
      </w:r>
    </w:p>
    <w:p w:rsidR="000C171D" w:rsidRDefault="002D7FE0" w:rsidP="007604F8">
      <w:r>
        <w:t>&lt;</w:t>
      </w:r>
      <w:r>
        <w:t>STATE</w:t>
      </w:r>
      <w:r>
        <w:t>&gt;</w:t>
      </w:r>
      <w:r>
        <w:t xml:space="preserve"> -&gt; state &lt;</w:t>
      </w:r>
      <w:proofErr w:type="spellStart"/>
      <w:r>
        <w:t>exp</w:t>
      </w:r>
      <w:proofErr w:type="spellEnd"/>
      <w:r>
        <w:t>&gt;: &lt;</w:t>
      </w:r>
      <w:proofErr w:type="spellStart"/>
      <w:r>
        <w:t>mst</w:t>
      </w:r>
      <w:proofErr w:type="spellEnd"/>
      <w:r>
        <w:t>&gt;</w:t>
      </w:r>
      <w:r w:rsidR="00682C5B">
        <w:t xml:space="preserve"> </w:t>
      </w:r>
      <w:r w:rsidR="007604F8">
        <w:t>&lt;STATE&gt;</w:t>
      </w:r>
      <w:r w:rsidR="00682C5B">
        <w:t xml:space="preserve"> | null </w:t>
      </w:r>
    </w:p>
    <w:p w:rsidR="000C171D" w:rsidRDefault="000C171D"/>
    <w:p w:rsidR="00322FC9" w:rsidRPr="00947777" w:rsidRDefault="00322FC9" w:rsidP="00322FC9">
      <w:pPr>
        <w:rPr>
          <w:u w:val="single"/>
        </w:rPr>
      </w:pPr>
      <w:r>
        <w:rPr>
          <w:u w:val="single"/>
        </w:rPr>
        <w:t>DECLARATION:</w:t>
      </w:r>
    </w:p>
    <w:p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DEC&gt; -&gt; &lt;PROP&gt; id &lt;INIT&gt; &lt;LIST&gt; </w:t>
      </w:r>
    </w:p>
    <w:p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PROP&gt; -&gt; </w:t>
      </w:r>
      <w:proofErr w:type="spell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const</w:t>
      </w:r>
      <w:proofErr w:type="spell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dt</w:t>
      </w:r>
      <w:proofErr w:type="spell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| </w:t>
      </w:r>
      <w:proofErr w:type="spell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dt</w:t>
      </w:r>
      <w:proofErr w:type="spell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</w:t>
      </w:r>
    </w:p>
    <w:p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INIT&gt; -&gt; = &lt;INIT2&gt; | null </w:t>
      </w:r>
    </w:p>
    <w:p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INIT2&gt; -&gt; id &lt;INIT&gt; | &lt;expression&gt; </w:t>
      </w:r>
    </w:p>
    <w:p w:rsidR="000C171D" w:rsidRDefault="00763146"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&lt;LIST&gt; -</w:t>
      </w:r>
      <w:proofErr w:type="gram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&gt; ,</w:t>
      </w:r>
      <w:proofErr w:type="gram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id &lt;INIT&gt; &lt;LIST&gt; | ;</w:t>
      </w:r>
    </w:p>
    <w:p w:rsidR="00763146" w:rsidRDefault="00763146" w:rsidP="00763146">
      <w:pPr>
        <w:rPr>
          <w:u w:val="single"/>
        </w:rPr>
      </w:pPr>
    </w:p>
    <w:p w:rsidR="00763146" w:rsidRPr="00763146" w:rsidRDefault="00DF15A3" w:rsidP="00763146">
      <w:pPr>
        <w:rPr>
          <w:u w:val="single"/>
        </w:rPr>
      </w:pPr>
      <w:r>
        <w:rPr>
          <w:u w:val="single"/>
        </w:rPr>
        <w:t>ASSIGNMENT</w:t>
      </w:r>
      <w:r w:rsidR="00763146">
        <w:rPr>
          <w:u w:val="single"/>
        </w:rPr>
        <w:t>:</w:t>
      </w:r>
      <w:r w:rsidR="00763146">
        <w:t xml:space="preserve"> </w:t>
      </w:r>
    </w:p>
    <w:p w:rsidR="00763146" w:rsidRDefault="00763146" w:rsidP="00763146">
      <w:r>
        <w:t>&lt;</w:t>
      </w:r>
      <w:r w:rsidR="00DF15A3">
        <w:t>ASSIGN</w:t>
      </w:r>
      <w:r>
        <w:t>&gt;</w:t>
      </w:r>
      <w:r w:rsidR="00DF15A3">
        <w:t xml:space="preserve"> -&gt; id </w:t>
      </w:r>
      <w:r w:rsidR="00923825">
        <w:t>&lt;ASS_OP&gt;</w:t>
      </w:r>
      <w:r w:rsidR="00741720">
        <w:t>&lt;</w:t>
      </w:r>
      <w:r w:rsidR="00D053A6">
        <w:t>NN</w:t>
      </w:r>
      <w:r w:rsidR="00741720">
        <w:t>&gt;</w:t>
      </w:r>
    </w:p>
    <w:p w:rsidR="00741720" w:rsidRDefault="00741720" w:rsidP="00741720">
      <w:r>
        <w:t>&lt;</w:t>
      </w:r>
      <w:r w:rsidR="00D053A6">
        <w:t>NN</w:t>
      </w:r>
      <w:r>
        <w:t>&gt;-&gt;</w:t>
      </w:r>
      <w:r w:rsidRPr="00741720">
        <w:t xml:space="preserve"> </w:t>
      </w:r>
      <w:r w:rsidRPr="00741720">
        <w:t>id &lt;ASSIGN1&gt;</w:t>
      </w:r>
      <w:r>
        <w:t xml:space="preserve"> | &lt;</w:t>
      </w:r>
      <w:proofErr w:type="spellStart"/>
      <w:r>
        <w:t>exp</w:t>
      </w:r>
      <w:proofErr w:type="spellEnd"/>
      <w:r>
        <w:t>&gt;</w:t>
      </w:r>
      <w:r w:rsidRPr="005C7EC8">
        <w:t xml:space="preserve"> </w:t>
      </w:r>
    </w:p>
    <w:p w:rsidR="00236834" w:rsidRDefault="00236834" w:rsidP="00236834">
      <w:r>
        <w:t>&lt;</w:t>
      </w:r>
      <w:r>
        <w:t>ASSIGN</w:t>
      </w:r>
      <w:r>
        <w:t xml:space="preserve">1&gt; -&gt; null | </w:t>
      </w:r>
      <w:r w:rsidR="00E86725">
        <w:t>&lt;</w:t>
      </w:r>
      <w:proofErr w:type="spellStart"/>
      <w:r w:rsidR="00E86725">
        <w:t>exp</w:t>
      </w:r>
      <w:proofErr w:type="spellEnd"/>
      <w:r w:rsidR="00E86725">
        <w:t xml:space="preserve">&gt; </w:t>
      </w:r>
      <w:r>
        <w:t xml:space="preserve">| </w:t>
      </w:r>
      <w:r w:rsidR="00923825">
        <w:t xml:space="preserve">&lt;ASS_OP&gt; </w:t>
      </w:r>
      <w:r>
        <w:t>id &lt;ASSIGN1&gt;</w:t>
      </w:r>
    </w:p>
    <w:p w:rsidR="005F0537" w:rsidRDefault="005F0537" w:rsidP="005F0537">
      <w:r>
        <w:t xml:space="preserve">&lt;ASS_OP&gt; -&gt; = | </w:t>
      </w:r>
      <w:proofErr w:type="spellStart"/>
      <w:r>
        <w:t>cma</w:t>
      </w:r>
      <w:proofErr w:type="spellEnd"/>
    </w:p>
    <w:p w:rsidR="005C7EC8" w:rsidRDefault="005C7EC8" w:rsidP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</w:p>
    <w:p w:rsidR="005E4D27" w:rsidRPr="005E4D27" w:rsidRDefault="005E4D27" w:rsidP="00763146">
      <w:pP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</w:pPr>
      <w:r w:rsidRPr="005E4D27"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  <w:t>INCREMENT_DECREMENT</w:t>
      </w:r>
      <w: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  <w:t>:</w:t>
      </w:r>
    </w:p>
    <w:p w:rsidR="005E4D27" w:rsidRDefault="005E4D27" w:rsidP="005E4D27"/>
    <w:p w:rsidR="005E4D27" w:rsidRDefault="005E4D27" w:rsidP="005E4D27">
      <w:r>
        <w:t>&lt;</w:t>
      </w:r>
      <w:proofErr w:type="spellStart"/>
      <w:r>
        <w:t>inc_dec_st</w:t>
      </w:r>
      <w:proofErr w:type="spellEnd"/>
      <w:r>
        <w:t>&gt;-&gt;</w:t>
      </w:r>
    </w:p>
    <w:p w:rsidR="005C7EC8" w:rsidRDefault="005C7EC8" w:rsidP="00763146"/>
    <w:p w:rsidR="005C7EC8" w:rsidRDefault="005C7EC8" w:rsidP="00763146">
      <w:bookmarkStart w:id="0" w:name="_GoBack"/>
      <w:bookmarkEnd w:id="0"/>
    </w:p>
    <w:p w:rsidR="005E4D27" w:rsidRPr="005E4D27" w:rsidRDefault="005E4D27" w:rsidP="005E4D27">
      <w:pPr>
        <w:rPr>
          <w:u w:val="single"/>
        </w:rPr>
      </w:pPr>
      <w:r w:rsidRPr="005E4D27">
        <w:rPr>
          <w:u w:val="single"/>
        </w:rPr>
        <w:lastRenderedPageBreak/>
        <w:t>FOR-LOOP</w:t>
      </w:r>
    </w:p>
    <w:p w:rsidR="005E4D27" w:rsidRDefault="005E4D27" w:rsidP="005E4D27">
      <w:r>
        <w:t>&lt;</w:t>
      </w:r>
      <w:r>
        <w:t>FOR_ST</w:t>
      </w:r>
      <w:r>
        <w:t>&gt; -&gt;</w:t>
      </w:r>
      <w:r>
        <w:t xml:space="preserve"> thru </w:t>
      </w:r>
    </w:p>
    <w:p w:rsidR="000C171D" w:rsidRDefault="000C171D"/>
    <w:p w:rsidR="000C171D" w:rsidRDefault="000C171D"/>
    <w:p w:rsidR="000C171D" w:rsidRDefault="000C171D"/>
    <w:p w:rsidR="0088173A" w:rsidRDefault="0088173A"/>
    <w:p w:rsidR="0088173A" w:rsidRDefault="0088173A"/>
    <w:p w:rsidR="0088173A" w:rsidRDefault="0088173A"/>
    <w:p w:rsidR="00AA1A0F" w:rsidRDefault="00AA1A0F">
      <w:r>
        <w:t>&lt;</w:t>
      </w:r>
      <w:proofErr w:type="spellStart"/>
      <w:r>
        <w:t>while_st</w:t>
      </w:r>
      <w:proofErr w:type="spellEnd"/>
      <w:r>
        <w:t>&gt; -&gt;</w:t>
      </w:r>
    </w:p>
    <w:p w:rsidR="00AA1A0F" w:rsidRDefault="00AA1A0F">
      <w:r>
        <w:t>&lt;</w:t>
      </w:r>
      <w:proofErr w:type="spellStart"/>
      <w:r>
        <w:t>do_while</w:t>
      </w:r>
      <w:proofErr w:type="spellEnd"/>
      <w:r>
        <w:t>&gt; -&gt;</w:t>
      </w:r>
    </w:p>
    <w:p w:rsidR="000C171D" w:rsidRDefault="000C171D">
      <w:r>
        <w:t>&lt;</w:t>
      </w:r>
      <w:proofErr w:type="spellStart"/>
      <w:r>
        <w:t>obj_dec</w:t>
      </w:r>
      <w:proofErr w:type="spellEnd"/>
      <w:r>
        <w:t>&gt; -&gt;</w:t>
      </w:r>
    </w:p>
    <w:p w:rsidR="000C171D" w:rsidRDefault="000C171D" w:rsidP="000C171D">
      <w:r>
        <w:t>&lt;</w:t>
      </w:r>
      <w:proofErr w:type="spellStart"/>
      <w:r>
        <w:t>fn_call</w:t>
      </w:r>
      <w:proofErr w:type="spellEnd"/>
      <w:r>
        <w:t>&gt; -&gt;</w:t>
      </w:r>
    </w:p>
    <w:p w:rsidR="000C171D" w:rsidRDefault="000C171D" w:rsidP="000C171D">
      <w:r>
        <w:t>&lt;</w:t>
      </w:r>
      <w:proofErr w:type="spellStart"/>
      <w:r>
        <w:t>ret_st</w:t>
      </w:r>
      <w:proofErr w:type="spellEnd"/>
      <w:r>
        <w:t>&gt; -&gt;</w:t>
      </w:r>
    </w:p>
    <w:p w:rsidR="000C171D" w:rsidRDefault="000C171D" w:rsidP="000C171D">
      <w:r>
        <w:t>&lt;</w:t>
      </w:r>
      <w:proofErr w:type="spellStart"/>
      <w:r>
        <w:t>try_catch</w:t>
      </w:r>
      <w:proofErr w:type="spellEnd"/>
      <w:r>
        <w:t>&gt; -&gt;</w:t>
      </w:r>
    </w:p>
    <w:p w:rsidR="000C171D" w:rsidRDefault="000C171D" w:rsidP="000C171D">
      <w:r>
        <w:t>&lt;break&gt; -&gt;</w:t>
      </w:r>
    </w:p>
    <w:p w:rsidR="000C171D" w:rsidRDefault="000C171D" w:rsidP="000C171D">
      <w:r>
        <w:t>&lt;</w:t>
      </w:r>
      <w:r>
        <w:t>continue</w:t>
      </w:r>
      <w:r>
        <w:t>&gt; -&gt;</w:t>
      </w:r>
    </w:p>
    <w:p w:rsidR="000C171D" w:rsidRDefault="000C171D" w:rsidP="000C171D"/>
    <w:p w:rsidR="000C171D" w:rsidRPr="000C171D" w:rsidRDefault="000C171D" w:rsidP="000C171D">
      <w:pPr>
        <w:rPr>
          <w:b/>
        </w:rPr>
      </w:pPr>
    </w:p>
    <w:p w:rsidR="000C171D" w:rsidRDefault="000C171D" w:rsidP="000C171D"/>
    <w:p w:rsidR="000C171D" w:rsidRDefault="000C171D"/>
    <w:p w:rsidR="000C171D" w:rsidRDefault="000C171D"/>
    <w:p w:rsidR="000C171D" w:rsidRDefault="000C171D"/>
    <w:sectPr w:rsidR="000C1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LYwMTAzMzIxNzNU0lEKTi0uzszPAykwrAUAccw+xywAAAA="/>
  </w:docVars>
  <w:rsids>
    <w:rsidRoot w:val="00AB1278"/>
    <w:rsid w:val="00083C0D"/>
    <w:rsid w:val="000C171D"/>
    <w:rsid w:val="001A13FE"/>
    <w:rsid w:val="00236834"/>
    <w:rsid w:val="002A3B71"/>
    <w:rsid w:val="002D7FE0"/>
    <w:rsid w:val="00322FC9"/>
    <w:rsid w:val="003C3531"/>
    <w:rsid w:val="003C3B9B"/>
    <w:rsid w:val="00443C6C"/>
    <w:rsid w:val="004A3442"/>
    <w:rsid w:val="004F11DE"/>
    <w:rsid w:val="005C7EC8"/>
    <w:rsid w:val="005E4D27"/>
    <w:rsid w:val="005F0537"/>
    <w:rsid w:val="00682C5B"/>
    <w:rsid w:val="00741720"/>
    <w:rsid w:val="007604F8"/>
    <w:rsid w:val="00763146"/>
    <w:rsid w:val="00873EA9"/>
    <w:rsid w:val="0088173A"/>
    <w:rsid w:val="00923825"/>
    <w:rsid w:val="00947777"/>
    <w:rsid w:val="009745A0"/>
    <w:rsid w:val="009A2F21"/>
    <w:rsid w:val="009E1B30"/>
    <w:rsid w:val="00AA1A0F"/>
    <w:rsid w:val="00AB1278"/>
    <w:rsid w:val="00B71A83"/>
    <w:rsid w:val="00B76E70"/>
    <w:rsid w:val="00D053A6"/>
    <w:rsid w:val="00D72800"/>
    <w:rsid w:val="00DF15A3"/>
    <w:rsid w:val="00E31DD0"/>
    <w:rsid w:val="00E86725"/>
    <w:rsid w:val="00F7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14626"/>
  <w15:chartTrackingRefBased/>
  <w15:docId w15:val="{BC767151-D5ED-4879-9145-72CD56BF9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izzugameon@gmail.com</cp:lastModifiedBy>
  <cp:revision>27</cp:revision>
  <dcterms:created xsi:type="dcterms:W3CDTF">2022-09-17T10:23:00Z</dcterms:created>
  <dcterms:modified xsi:type="dcterms:W3CDTF">2022-09-17T12:44:00Z</dcterms:modified>
</cp:coreProperties>
</file>